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19f27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a5455e4-2241-46e7-9e0b-3ce7df18a34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53:17Z</dcterms:created>
  <dcterms:modified xsi:type="dcterms:W3CDTF">2023-07-24T21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